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b10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52576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c285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2092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3d4d4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16db87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ff1aad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12f60e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3:39:06Z</dcterms:created>
  <dcterms:modified xsi:type="dcterms:W3CDTF">2022-05-09T23:39:06Z</dcterms:modified>
</cp:coreProperties>
</file>